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b6f68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b6f68b-e55e-11ea-96e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09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Q4DQQgDUT7A/3/JDwhjojRpIpniVlFu7wqLtY3Z6J9V8ahvEZFV2TmPfXnF7/r3W3R2D9D+9sXEi0zQskJFnuBx8qC4G7wQYu/ugL+cTSWi+Pwh6Xcd6MuKmtP21CcPufxhvMKdwd7FK8BqBInZDYu2HoWmnPdjHRdPXpGwdF/6eoSaTTLDosufyoPHqW84tPkb1hB2EAd3CnT9nAuU2IWHyx9dO3GgiKHlbP4GCd+p2AP/gcR5lS1p84eo2xuoe9BvRFbIf5L34LySF/vp2Hb/ijkF14X/GGvkn2w4Wz8P8J7G0Sf2D/J5Y6F3qvvzA95IhLzIP+Ybs3JD+maea3KkLN0X81zl7e3o5H7Q2yY4+oK//dMFxsZD3xB1TSDY/D37vvsGHYVjgHDXoR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d - Convert - MultiMarkdown to RTF throws an error Automator</w:t>
      </w:r>
      <w:r>
        <w:t xml:space="preserve"> </w:t>
      </w:r>
      <w:r>
        <w:t xml:space="preserve">encountered an error running this workflow: "Couldn't communicate with</w:t>
      </w:r>
      <w:r>
        <w:t xml:space="preserve"> </w:t>
      </w:r>
      <w:r>
        <w:t xml:space="preserve">helper application." everything is installed correctly, running 10.13.6</w:t>
      </w:r>
      <w:r>
        <w:t xml:space="preserve"> </w:t>
      </w:r>
      <w:r>
        <w:t xml:space="preserve">Rebuilt it from scratch still the same error... Thanks</w:t>
      </w:r>
    </w:p>
    <w:bookmarkStart w:id="25" w:name="mkmwtria-aug-28-2020-0447-pm"/>
    <w:p>
      <w:pPr>
        <w:pStyle w:val="Heading2"/>
      </w:pPr>
      <w:r>
        <w:t xml:space="preserve">mkmWTRia —</w:t>
      </w:r>
      <w:r>
        <w:t xml:space="preserve"> </w:t>
      </w:r>
      <w:hyperlink r:id="rId24">
        <w:r>
          <w:rPr>
            <w:rStyle w:val="Hyperlink"/>
          </w:rPr>
          <w:t xml:space="preserve">Aug 28, 2020 04:47 pm</w:t>
        </w:r>
      </w:hyperlink>
    </w:p>
    <w:p>
      <w:pPr>
        <w:pStyle w:val="FirstParagraph"/>
      </w:pPr>
      <w:r>
        <w:t xml:space="preserve">I'm having the exact same error as the user above. Running MacOs</w:t>
      </w:r>
      <w:r>
        <w:t xml:space="preserve"> </w:t>
      </w:r>
      <w:r>
        <w:t xml:space="preserve">10.14.6. Would love, love, love to figure this out so I could write</w:t>
      </w:r>
      <w:r>
        <w:t xml:space="preserve"> </w:t>
      </w:r>
      <w:r>
        <w:t xml:space="preserve">markdown in Mail.app.</w:t>
      </w:r>
    </w:p>
    <w:p>
      <w:pPr>
        <w:pStyle w:val="BodyText"/>
      </w:pPr>
      <w: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b6f68b-e55e-11ea-96e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09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3ce183d5-4208-11e9-9d31-040140774501/new-in-the-markdown-service-tools-in-place-markdown-to-rtf-brettterpstra-com#bfcda26d-e96f-11ea-972d-040140774501" TargetMode="External" /><Relationship Type="http://schemas.openxmlformats.org/officeDocument/2006/relationships/hyperlink" Id="rId20" Target="https://my.remarkbox.com/51b6f68b-e55e-11ea-96e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3ce183d5-4208-11e9-9d31-040140774501/new-in-the-markdown-service-tools-in-place-markdown-to-rtf-brettterpstra-com#bfcda26d-e96f-11ea-972d-040140774501" TargetMode="External" /><Relationship Type="http://schemas.openxmlformats.org/officeDocument/2006/relationships/hyperlink" Id="rId20" Target="https://my.remarkbox.com/51b6f68b-e55e-11ea-96e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b6f68b</dc:title>
  <dc:creator/>
  <cp:keywords/>
  <dcterms:created xsi:type="dcterms:W3CDTF">2026-05-07T01:09:16Z</dcterms:created>
  <dcterms:modified xsi:type="dcterms:W3CDTF">2026-05-07T0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